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ครับ</w:t>
      </w:r>
    </w:p>
    <w:p>
      <w:pPr>
        <w:pStyle w:val="BodyText"/>
      </w:pPr>
      <w:r>
        <w:t xml:space="preserve">(ดร.อนันต์ลดา) อันนี้ที่เราคุยกับกรมไว้ มองว่าคือแพลตโควิดผ่านไปจัดการเรียบร้อย application นี้มีประโยชน์นะ ไป Apply อย่างอื่นได้ไหมครับ</w:t>
      </w:r>
    </w:p>
    <w:p>
      <w:pPr>
        <w:pStyle w:val="BodyText"/>
      </w:pPr>
      <w:r>
        <w:t xml:space="preserve">(ดร.อนันต์ลดา) อันนี้ที่เราคุยกับกรมไว้ มองว่าคือแพลมฟอร์มฟอร์ม สำหรับจัดการกับโรคระบาดที่อาจจะเกิดขึ้นในอนาคต DDC-Careสำหรับจัดการกับโรคระบาดที่อาจจะเกิดขึ้นในอนาคต DDC-Care ก็คือไม่ได้เจาะจงแค่โควิดน่ะค่ะ ในอนาคตก็สามารถนำมาประยุกต์ใช้กับอะไรก็ได้</w:t>
      </w:r>
    </w:p>
    <w:p>
      <w:pPr>
        <w:pStyle w:val="BodyText"/>
      </w:pPr>
      <w:r>
        <w:t xml:space="preserve">(พิธีกร) แล้วก็สามารถพัฒนาได้ // ใช่ค่ะ // ควบคุมกลุ่มเสี่ยงได้ง่าย ก็คือไม่ได้เจาะจงแค่โควิดน่ะค่ะ ในอนาคตก็สามารถนำมาประยุกต์ใช้กับอะไรก็ได้ และเร็ว เพราะเรายังไม่หยุดพัฒนา</w:t>
      </w:r>
    </w:p>
    <w:p>
      <w:pPr>
        <w:pStyle w:val="BodyText"/>
      </w:pPr>
      <w:r>
        <w:t xml:space="preserve">(พิธีกร)</w:t>
      </w:r>
    </w:p>
    <w:p>
      <w:pPr>
        <w:pStyle w:val="BodyText"/>
      </w:pPr>
      <w:r>
        <w:t xml:space="preserve">(ดร.อนันต์ลดา) ก็ยังมีปรับปรุงต่อเนื่องอย่างที่บอกว่าเรารีบมากในเวลา ๑ อาทิตย์แล้วก็สามารถพัฒนาได้ ก็ยังพัฒนาต่อเนื่องขึ้นเรื่อย ๆ น่ะค่ะ เพราะว่ามันเป็นโรคอุบัติใหม่ก็จะมีองค์ความรู้ให้ทันตามสถานการณ์ แล้วก็ตัวระบบนี่ เราก็ปรับให้เป็นจริง</w:t>
      </w:r>
    </w:p>
    <w:p>
      <w:pPr>
        <w:pStyle w:val="BodyText"/>
      </w:pPr>
      <w:r>
        <w:t xml:space="preserve">(ดร.อนันต์ลดา) ใช่ค่ะ</w:t>
      </w:r>
    </w:p>
    <w:p>
      <w:pPr>
        <w:pStyle w:val="BodyText"/>
      </w:pPr>
      <w:r>
        <w:t xml:space="preserve">(พิธีกร) ควบคุมกลุ่มเสี่ยงได้ง่าย และเร็ว เพราะเรายังไม่หยุดพัฒนา</w:t>
      </w:r>
    </w:p>
    <w:p>
      <w:pPr>
        <w:pStyle w:val="BodyText"/>
      </w:pPr>
      <w:r>
        <w:t xml:space="preserve">(ดร.อนันต์ลดา) ก็ยังมีปรับปรุงต่อเนื่องอย่างที่บอกว่าเรารีบมากในเวลา ๑ อาทิตย์ ก็ยังพัฒนาต่อเนื่องขึ้นเรื่อย ๆ น่ะค่ะ เพราะว่ามันเป็นโรคอุบัติใหม่ก็จะมีองค์ความรู้ให้ทันตามสถานการณ์ แล้วก็ตัวระบบนี่ เราก็ปรับให้เป็นจริง ตามสถานการณ์ที่เป็นจริงในปัจจุบันมากขึ้น หลังบ้าน และทำงานอย่างนี้เพื่อประเทศของเราเลย ขอบพระคุณครับ อาจารย์ครับ ขอบพระคุณครับ</w:t>
      </w:r>
    </w:p>
    <w:p>
      <w:pPr>
        <w:pStyle w:val="BodyText"/>
      </w:pPr>
      <w:r>
        <w:t xml:space="preserve">(ดร.อนันต์ลดา) ขอบคุณค่ะ</w:t>
      </w:r>
    </w:p>
    <w:p>
      <w:pPr>
        <w:pStyle w:val="BodyText"/>
      </w:pPr>
      <w:r>
        <w:t xml:space="preserve">(พิธีกร) ก็ใช้งานจริงแล้ว ตามสถานการณ์ที่เป็นจริงในปัจจุบันมากขึ้น หลังบ้าน และทำงานอย่างนี้เพื่อประเทศของเราเลย ได้ผลอย่างดีเลย ขออนุญาต ขอบพระคุณครับ อาจารย์ครับ ขอบพระคุณครับ</w:t>
      </w:r>
    </w:p>
    <w:p>
      <w:pPr>
        <w:pStyle w:val="BodyText"/>
      </w:pPr>
      <w:r>
        <w:t xml:space="preserve">(ดร.อนันต์ลดา) ขอบคุณค่ะ</w:t>
      </w:r>
    </w:p>
    <w:p>
      <w:pPr>
        <w:pStyle w:val="BodyText"/>
      </w:pPr>
      <w:r>
        <w:t xml:space="preserve">(พิธีกร) ก็ใช้งานจริงแล้ว ได้ผลอย่างดีเลย ไปทางคุณสุนทรี เชิญครับไปทางคุณสุนทรีเชิญครับ // ขออนุญาตคุยกับคุณหมอธนรักษ์นะคะ อยู่ในเหตุการณ์ที่ดูแลโรคระบาด โรคอุบัติใหม่หลายโรค</w:t>
      </w:r>
    </w:p>
    <w:p>
      <w:pPr>
        <w:pStyle w:val="BodyText"/>
      </w:pPr>
      <w:r>
        <w:t xml:space="preserve">(พิธีกรหญิง) ตั้งแต่สมัยก่อน ตั้งแต่ซาร์ขออนุญาตคุยกับคุณหมอธนรักษ์นะคะ อยู่ในเหตุการณ์ที่ดูแลโรคระบาด โรคอุบัติใหม่หลายโรค ตั้งแต่สมัยก่อน ตั้งแต่ซาร์ เมอร์สรู้สึกว่าเรามีทั้งเทคโนโลยีสมัยใหม่จากหลายหน่วยงานเข้ามาช่วย แล้วก็มีมดงาน คือ อสม. ด้วย ก็เล่าให้ฟังว่า เปรียบเทียบระหว่างสมัยเมอร์กับซาร์แล้ว เมอร์สรู้สึกว่าเรามีทั้งเทคโนโลยีสมัยใหม่จากหลายหน่วยงานเข้ามาช่วย แล้วก็มีมดงาน คือ อสม. ด้วย ก็เล่าให้ฟังว่าอันนี้ดูเป็นการร่วมแรงร่วมใจกันมากน้อย มากขึ้นไหมคะ เปรียบเทียบระหว่างสมัยเมอร์กับซาร์</w:t>
      </w:r>
    </w:p>
    <w:p>
      <w:pPr>
        <w:pStyle w:val="BodyText"/>
      </w:pPr>
      <w:r>
        <w:t xml:space="preserve">(นายแพทย์ธนรักษ์)แล้วอันนีดูเป็นการร่วมแรงร่วมใจกันมากน้อย รอบนี้หนักที่สุดนะครับ มากขึ้นไหมคะ</w:t>
      </w:r>
    </w:p>
    <w:p>
      <w:pPr>
        <w:pStyle w:val="BodyText"/>
      </w:pPr>
      <w:r>
        <w:t xml:space="preserve">(นายแพทย์ธนรักษ์) รอบนี้หนักที่สุดนะครั แต่ก็มีเพื่อนเยอะที่สุด บ แต่ก็มีเพื่อนเยอะที่สุด</w:t>
      </w:r>
    </w:p>
    <w:p>
      <w:pPr>
        <w:pStyle w:val="BodyText"/>
      </w:pPr>
      <w:r>
        <w:t xml:space="preserve">(พิธีกร) มีเพื่อนเยอะที่สุด</w:t>
      </w:r>
    </w:p>
    <w:p>
      <w:pPr>
        <w:pStyle w:val="BodyText"/>
      </w:pPr>
      <w:r>
        <w:t xml:space="preserve">(พิธีกรหญิง หมออบอุ่นที่สุด) มีเพื่อนเยอะที่สุด</w:t>
      </w:r>
    </w:p>
    <w:p>
      <w:pPr>
        <w:pStyle w:val="BodyText"/>
      </w:pPr>
      <w:r>
        <w:t xml:space="preserve">(นายแพทย์ธนรักษ์) รอบนี้นอกจากกระทรวงต่าง ๆ หมออบอุ่นที่สุด ที่มาช่วยกัน ตั้งแต่โน่นเลย</w:t>
      </w:r>
    </w:p>
    <w:p>
      <w:pPr>
        <w:pStyle w:val="BodyText"/>
      </w:pPr>
      <w:r>
        <w:t xml:space="preserve">(นายแพทย์ธนรักษ์) รอบนี้ ก็คือตั้งแต่เรื่องธรรมดาอย่างหน้ากากขาดแคลนนอกจากกระทรวงต่าง ๆ ที่มาช่วยกัน ตั้งแต่โน่นเลย ก็มีคนเข้ามาช่วยจัดการ ก็คือตั้งแต่เรื่องธรรมดาอย่างหน้ากากขาดแคลน ก็มีคนเข้ามาช่วยจัดการ จนมาถึงเรื่อง High End เรื่องแอปพลิเคชันที่เข้ามาช่วย อบอุ่นมากครับ จนมาถึงเรื่อง hi-end เรื่องแอปพลิเคชันที่เข้ามาช่วย อบอุ่นมากครับ</w:t>
      </w:r>
    </w:p>
    <w:p>
      <w:pPr>
        <w:pStyle w:val="BodyText"/>
      </w:pPr>
      <w:r>
        <w:t xml:space="preserve">(พิธีกร) แล้วก็มีหุ่นยนต์ด้วย หุ่นยนต์มาช่วยคุณหมอที่เริ่มจะมีกันด้วย</w:t>
      </w:r>
    </w:p>
    <w:p>
      <w:pPr>
        <w:pStyle w:val="BodyText"/>
      </w:pPr>
      <w:r>
        <w:t xml:space="preserve">(พิธีกรหญิง) แล้วก็มีหุ่นยนต์ด้วย หุ่นยนต์มาช่วยคุณหมอที่เริ่มจะมีกันด้วย</w:t>
      </w:r>
    </w:p>
    <w:p>
      <w:pPr>
        <w:pStyle w:val="BodyText"/>
      </w:pPr>
      <w:r>
        <w:t xml:space="preserve">(นายแพทย์ธนรักษ์) ครับ</w:t>
      </w:r>
    </w:p>
    <w:p>
      <w:pPr>
        <w:pStyle w:val="BodyText"/>
      </w:pPr>
      <w:r>
        <w:t xml:space="preserve">(นายแพทย์ธนรักษ์) ครับ อย่างที่นำเรียนเราก็มีความเชี่ยวชาญของเราบางด้าน อย่างที่นำเรียนเราก็มีความเชี่ยวชาญของเราบางด้าน บางด้านถ้าเราไม่มีเพื่อนก็ทำงานยากนะครับ บางด้านถ้าเราไม่มีเพื่อนก็ทำงานยากนะครับเพราะฉะนั้นรอบนี้มีคนเข้ามาช่วยเยอะมาก เพราะฉะนั้นรอบนี้มีคนเข้ามาช่วยเยอะมาก ตอนนี้ที่กรมหรือว่าที่ทุกหน่วยงานของสาธารณสุขนี้ ตอนนี้ที่กรมหรือว่าที่ทุกหน่วยงานของสาธารณสุขนี้ช่วยเหลือกันเยอะแยะมากมายจริง ๆช่วยเหลือกันเยอะแยะมากมายจริง ๆ เริ่มจาก Simple ง่าย ๆ มาบริจาคข้าวของ มาให้ความช่วยเหลือเล็ก ๆ น้อย ๆ จนถึงเรื่องไฮเทคแบบพัฒนา Application</w:t>
      </w:r>
    </w:p>
    <w:p>
      <w:pPr>
        <w:pStyle w:val="BodyText"/>
      </w:pPr>
      <w:r>
        <w:t xml:space="preserve">(พิธีกรหญิง) และ อสม. ของเราก็มีความรู้มากขึ้น แต่สิ่งหนึ่งที่คิดว่าได้ผล สุขอนามัยส่วนตนของพี่น้องประชาชน ประชาชนคนไทยได้เรียนรู้นะคะ อันนี้ถือว่าสอบผ่าน เริ่มจาก Simple ง่าย ๆ มาบริจาคข้าวของ มาให้ความช่วยเหลือเล็ก ๆ น้อย ๆ จนถึงเรื่องไฮเทคแบบพัฒนา app</w:t>
      </w:r>
    </w:p>
    <w:p>
      <w:pPr>
        <w:pStyle w:val="BodyText"/>
      </w:pPr>
      <w:r>
        <w:t xml:space="preserve">(พิธีกร) และ อสม. ของเราก็มีความรู้มากขึ้น แต่สิ่งหนึ่งที่คิดว่าได้ผล สุขอนามัยส่วนตนของพี่น้องประชาชน ประชาชนคนไทยได้เรียนรู้นะคะ อันนี้ถือว่าสอบผ่าน</w:t>
      </w:r>
    </w:p>
    <w:p>
      <w:pPr>
        <w:pStyle w:val="BodyText"/>
      </w:pPr>
      <w:r>
        <w:t xml:space="preserve">(นายแพทย์ธนรักษ์) ตรงนี้สำคัญมาก อย่างผมมักจะพูดเสมอ ๆ ว่าไม่ใช่เรื่องใดเรื่องหนึ่ง มันเป็นหลาย ๆ เรื่อง ทั้งมาตรการทางด้านสาธารณสุข</w:t>
      </w:r>
    </w:p>
    <w:p>
      <w:pPr>
        <w:pStyle w:val="BodyText"/>
      </w:pPr>
      <w:r>
        <w:t xml:space="preserve">(นายแพทย์ธนรักษ์) เรื่องของความรอบรู้ทางสุขภาพตรงนี้สำคัญมาก อย่างผมมักจะพูดเสมอ ๆ ไปจนถึงเรื่องของการนำเทคโนโลยีตาง ๆ มาช่วยกัน คนละนิดคนละหน่อยว่าไม่ใช่เรื่องใดเรื่องหนึ่ง มันเป็นหลาย ๆ เรื่อง เราถึงสามารถเอาชนะศัตรูที่เก่งกาจขนาดนี้ได้ทั้งมาตรการทางด้านสาธารณสุข</w:t>
      </w:r>
    </w:p>
    <w:p>
      <w:pPr>
        <w:pStyle w:val="BodyText"/>
      </w:pPr>
      <w:r>
        <w:t xml:space="preserve">(พิธีกร) แต่ถ้าจะมีข่าวดีที่ชนะศัตรูตอนนี้ที่ดีที่สุดตอนนี้นอกจากเรื่องยา ก็ต้องพูดถึงเรื่องวัคซีน เรื่องของความรอบรู้ทางสุขภาพ ไปจนถึงเรื่องของการนำเทคโนโลยีต่าง ๆ มาช่วยกัน คนละนิดคนละหน่อย เราถึงสามารถเอาชนะศัตรูที่เก่งกาจขนาดนี้ได้ ดอกเตอร์จุฬารัตน์มีข่าวดีอะไรไหมคะ</w:t>
      </w:r>
    </w:p>
    <w:p>
      <w:pPr>
        <w:pStyle w:val="BodyText"/>
      </w:pPr>
      <w:r>
        <w:t xml:space="preserve">(พิธีกรหญิง) แต่ถ้าจะมีข่าวดีที่ชนะศัตรูตอนนี้ที่ดีที่สุดตอนนี้นอกจากเรื่องยา ก็ต้องพูดถึงเรื่องวัคซีน ดอกเตอร์จุฬารัตน์มีข่าวดีอะไรไหมคะ เรื่องวัคซีน</w:t>
      </w:r>
    </w:p>
    <w:p>
      <w:pPr>
        <w:pStyle w:val="BodyText"/>
      </w:pPr>
      <w:r>
        <w:t xml:space="preserve">(ดร. จุฬารัตน์) ก็ทาง สวทช. เรานี่ มีนักไวรัสวิทยานะคะ เรื่องวัคซีน ซึ่งก็ทำวัคซีนตั้งแต่สมัยซาร์ส สมัยเมอร์สได้อยู่แล้ว</w:t>
      </w:r>
    </w:p>
    <w:p>
      <w:pPr>
        <w:pStyle w:val="BodyText"/>
      </w:pPr>
      <w:r>
        <w:t xml:space="preserve">(ดร. จุฬารัตน์) ก็ทาง สวทช. เรานี่ มีนักไวรัสวิทยานะคะ ซึ่งก็ทำวัคซีนตั้งแต่สมัยซาร์ส พัฒนาวัคซีนด้วยกันนะคะ 4 ชนิดค่ะ สมัยเมอร์สได้อยู่แล้วตอนนี้ต้นแบบเลย พัฒนาวัคซีนด้วยกันนะคะ 4 ชนิดค่ะในระดับห้องปฏิบัติการก็ให้ผลที่ดี ตอนนี้ต้นแบบเลยเป็นที่น่าพอใจ ในระดับห้องปฏิบัติการก็ให้ผลที่ดี เป็นที่น่าพอใจ ตอนนี้อยู่ระหว่างการทดลองกับหนูทดลอง ซึ่งถ้าผ่านขั้นตอนนี้ก็ต้องมีการทดลองกับมนุษย์ ตอนนี้อยู่ระหว่างการทดลองกับหนูทดลอง ซึ่งถ้าผ่านขั้นตอนนี้ก็ต้องมีการทดลองกับมนุษย์ ซึ่งปกติแล้วในการผลิตวัคซีนตัวหนึ่งมาใช้รักษามนุษย์ ใช้เวลาไม่น้อยกว่า 10 ปี แต่ด้วยความเร่งรีบของเชื้อตัวนี้ และเราต้องมีวัคซีน ซึ่งปกติแล้วในการผลิตวัคซีนตัวหนึ่งมาใช้รักษามนุษย์ใช้เวลาไม่น้อยกว่า 10 ปี แต่ด้วยความเร่งรีบของเชื้อตัวนี้เพราะว่าพอเราติดโควิด-19 และเราต้องมีวัคซีน เราถึงจะ เพราะว่า พอเราติดโควิด - 19 มีตั้งประมาณ 80 เปอร์เซ็นต์ หรือแสดงอาการแต่น้อย เพราะฉะนั้นเราก็ไม่รู้แล้วว่าเราติดหรือไม่ ฃเพราะฉะนั้นต้องใช้วัคซีน อันนี้ทุกประเทศทั่วโลกก็ร่วมแรงร่วมใจกัน มีตั้งประมาณ 80 เปอร์เซ็นต์ หรือแสดงอาการแต่น้อย เพราะฉะนั้นเราก็ไม่รู้แล้วว่าเราติดหรือไม่ เพราะฉะนั้นต้องใช้วัคซีน อันนี้ทุกประเทศทั่วโลกก็ร่วมแรงร่วมใจกัน แล้วก็เชื่อว่าจะเร่งกระบวนการให้ได้วัคซีนออกมาภายใน 1 ปีค่ะแล้วก็เชื่อว่าจะเร่งกระบวนการให้ได้วัคซีนออกมาภายใน 1 ปีค่ะ</w:t>
      </w:r>
    </w:p>
    <w:p>
      <w:pPr>
        <w:pStyle w:val="BodyText"/>
      </w:pPr>
      <w:r>
        <w:t xml:space="preserve">(พิธีกร) ก็หมายความว่าจากวันนี้ไปถ้ากระบวนการทดลองในสัตว์</w:t>
      </w:r>
    </w:p>
    <w:p>
      <w:pPr>
        <w:pStyle w:val="BodyText"/>
      </w:pPr>
      <w:r>
        <w:t xml:space="preserve">(พิธีกรชาย ในคนเสร็จ) กลางปีหน้าไหมครับอาจารย์ ก็หมายความว่าจากวันนี้ไปถ้ากระบวนการทดลองในสัตว์</w:t>
      </w:r>
    </w:p>
    <w:p>
      <w:pPr>
        <w:pStyle w:val="BodyText"/>
      </w:pPr>
      <w:r>
        <w:t xml:space="preserve">(ดร. จุฬารัตน์) กลางปีหน้าเร็วสุดที่เป็นความหวังเราในคนเสร็จ กลางปีหน้าไหมครับอาจารย์</w:t>
      </w:r>
    </w:p>
    <w:p>
      <w:pPr>
        <w:pStyle w:val="BodyText"/>
      </w:pPr>
      <w:r>
        <w:t xml:space="preserve">(ดร. จุฬารัตน์) ว่าน่าจะได้วัคซีนค่ะกลางปีหน้าเร็วสุดที่เป็นความหวังเราว่าน่าจะได้วัคซีนค่ะ</w:t>
      </w:r>
    </w:p>
    <w:p>
      <w:pPr>
        <w:pStyle w:val="BodyText"/>
      </w:pPr>
      <w:r>
        <w:t xml:space="preserve">(พิธีกร) อันนี้วัคซีนเราใช่ไหม</w:t>
      </w:r>
    </w:p>
    <w:p>
      <w:pPr>
        <w:pStyle w:val="BodyText"/>
      </w:pPr>
      <w:r>
        <w:t xml:space="preserve">(พิธีกร) อันนี้วัคซีนเราใช่ไหมครับ ครับ จีนก็ทำจีนก็ทำ ยุโรปเขาก็ Study ยุโรปเขาก็ Study เรื่องนี้ เเราก็ร่วมกันด้วยระหว่างประเทศก็ร่วมด้วยช่วยกันเรื่องนี้ เเราก็ร่วมกันด้วยระหว่างประเทศก็ร่วมด้วยช่วยกัน แชร์ความรู้กันนะคะ แชร์ความรู้กันนะคะทีนี้เรามองว่าถ้าต่างประเทศเขาทำสำเร็จ ทีนี้เรามองว่าถ้าต่างประเทศเขาทำสำเร็จ โอกาสที่เราจะได้วัคซีนมาใช้เราก็คงต้องรอคิว โอกาสที่เราจะได้วัคซีนมาใช้เราก็คงต้องรอคิวเขาใช้ในประเทศเขาก่อน เขาใช้ในประเทศเขาก่อน เขาใช้ในทวีปเดียวกันก่อนอันนี้นะคะ เขาใช้ในทวีปเดียวกันก่อนอันนี้นะคะ เราก็ทำไปด้วย เราก็แชร์ความรู้กันระหว่างประเทศ เราก็ทำไปด้วย เราก็แชร์ความรู้กันระหว่างประเทศด้วย</w:t>
      </w:r>
    </w:p>
    <w:p>
      <w:pPr>
        <w:pStyle w:val="BodyText"/>
      </w:pPr>
      <w:r>
        <w:t xml:space="preserve">(พิธีกร) ญี่ปุ่นอาจารย์ คุณหมอ ญี่ปุ่นเขาก็ Study วัคซีนใช่ไหมครับ</w:t>
      </w:r>
    </w:p>
    <w:p>
      <w:pPr>
        <w:pStyle w:val="BodyText"/>
      </w:pPr>
      <w:r>
        <w:t xml:space="preserve">(นายแพทย์ธนรักษ์) ด้วย</w:t>
      </w:r>
    </w:p>
    <w:p>
      <w:pPr>
        <w:pStyle w:val="BodyText"/>
      </w:pPr>
      <w:r>
        <w:t xml:space="preserve">(พิธีกร) ญี่ปุ่นอาจารย์ คุณหมอ ญี่ปุ่นเขาก็ study วัคซีนใช่ไหมครับ</w:t>
      </w:r>
    </w:p>
    <w:p>
      <w:pPr>
        <w:pStyle w:val="BodyText"/>
      </w:pPr>
      <w:r>
        <w:t xml:space="preserve">(นายแพทย์ธนรักษ์) ที่ทราบนี่มีมากว่า 35 สถาบันที่ทำวิจัยตอนนี้ครับ เพราะฉะนั้นทุกคนทำ</w:t>
      </w:r>
    </w:p>
    <w:p>
      <w:pPr>
        <w:pStyle w:val="BodyText"/>
      </w:pPr>
      <w:r>
        <w:t xml:space="preserve">(พิธีกร) ทั่วโลกเขาทำกันหมดเลยที่ทราบนี่มีมากว่า 35 สถาบันที่ทำวิจัยตอนนี้ครับ เพราะฉะนั้นทุกคนทำ</w:t>
      </w:r>
    </w:p>
    <w:p>
      <w:pPr>
        <w:pStyle w:val="BodyText"/>
      </w:pPr>
      <w:r>
        <w:t xml:space="preserve">(พิธีกร) ฉะนั้นปีหนึ่งก็น่าจะไปใช้ // เป็นความหวัก</w:t>
      </w:r>
    </w:p>
    <w:p>
      <w:pPr>
        <w:pStyle w:val="BodyText"/>
      </w:pPr>
      <w:r>
        <w:t xml:space="preserve">(พิธีกร) แต่อย่างน้อยอันนี้เป็นเรื่องความมั่นคงด้วย เพราะว่าผมเคยคุยเรื่องนี้หลายครั้ง เขาบอกวัคซีนนี่เวลาออกมาทีหนึ่งนี่คนก็แย่งกัน เพราะ demand เยอะ แต่คนผลิตต่อ lot ต่อวัน นะครับ กว่าจะคิวเราใช่ไหมครับอาจารย์ ทั่วโลกเขาทำกันหมดเลย ฉะนั้นปีหนึ่งก็น่าจะไปใช้</w:t>
      </w:r>
    </w:p>
    <w:p>
      <w:pPr>
        <w:pStyle w:val="BodyText"/>
      </w:pPr>
      <w:r>
        <w:t xml:space="preserve">(พิธีกรหญิง) ไม่รู้กี่เดือน ปีไหนก็ไม่รู้ แต่ถ้าเรามีของเราก่อน เป็นความหวัง</w:t>
      </w:r>
    </w:p>
    <w:p>
      <w:pPr>
        <w:pStyle w:val="BodyText"/>
      </w:pPr>
      <w:r>
        <w:t xml:space="preserve">(พิธีกร)</w:t>
      </w:r>
    </w:p>
    <w:p>
      <w:pPr>
        <w:pStyle w:val="BodyText"/>
      </w:pPr>
      <w:r>
        <w:t xml:space="preserve">(ดร. จุฬารัตน์) ใช่ค่ะ</w:t>
      </w:r>
    </w:p>
    <w:p>
      <w:pPr>
        <w:pStyle w:val="BodyText"/>
      </w:pPr>
      <w:r>
        <w:t xml:space="preserve">(พิธีกร) เป็นความมั่นคงไหมครับคุณหมอ แต่อย่างน้อยอันนี้เป็นเรื่องความมั่นคงด้วย เพราะว่าผมเคยคุยเรื่องนี้หลายครั้ง</w:t>
      </w:r>
    </w:p>
    <w:p>
      <w:pPr>
        <w:pStyle w:val="BodyText"/>
      </w:pPr>
      <w:r>
        <w:t xml:space="preserve">(นายแพทย์ธนรักษ์) ตอนนี้เป็นเรื่องความมั่นคงของสุขภาพ จริง ๆ ไม่เพียงแต่เรื่องวัคซีน โรคนี้มันพิสูจน์ให้เราเห็นแล้วนะครับว่าเขาบอกวัคซีนนี่เวลาออกมาทีหนึ่งนี่คนก็แย่งกัน เพราะ บางเรื่องเรามองข้ามไป ไม่ต้องไกลเลยdemand เยอะ แต่คนผลิตต่อ lot ต่อวัน นะครับ หน้ากากอนามัย กว่าจะคิวเราใช่ไหมครับอาจารย์ ไม่รู้กี่เดือน ปีไหนก็ไม่รู้ แต่ถ้าเรามีของเราก่อน</w:t>
      </w:r>
    </w:p>
    <w:p>
      <w:pPr>
        <w:pStyle w:val="BodyText"/>
      </w:pPr>
      <w:r>
        <w:t xml:space="preserve">(ดร. จุฬารัตน์) ใช่ค่ะ</w:t>
      </w:r>
    </w:p>
    <w:p>
      <w:pPr>
        <w:pStyle w:val="BodyText"/>
      </w:pPr>
      <w:r>
        <w:t xml:space="preserve">(พิธีกร) เป็นความมั่นคงไหมครับคุณหมอ</w:t>
      </w:r>
    </w:p>
    <w:p>
      <w:pPr>
        <w:pStyle w:val="BodyText"/>
      </w:pPr>
      <w:r>
        <w:t xml:space="preserve">(นายแพทย์ธนรักษ์) ตอนนี้เป็นเรื่องความมั่นคงของสุขภาพ จริง ๆ ไม่เพียงแต่เรื่องวัคซีน โรคนี้มันพิสูจน์ให้เราเห็นแล้วนะครับว่า บางเรื่องเรามองข้ามไป ไม่ต้องไกลเลย หน้ากากอนามัยแล้วเรื่องยาอีกหลาย ๆ ตัว ตอนแรกคิดแต่ยาต้านไวรัส ตอนนี้จะเป็นเรื่องอื่นแล้ว ก็จะมีคนพูดประเด็นเรื่องของยาธรรมดา ๆ มันก็อาจจะมีขาดแคลนบางช่วงได้อย่างนี้ ก็จะต้องหาวิธีขึ้นมาจัดการว่าจะจัดการอย่างไรนะครับ</w:t>
      </w:r>
    </w:p>
    <w:p>
      <w:pPr>
        <w:pStyle w:val="BodyText"/>
      </w:pPr>
      <w:r>
        <w:t xml:space="preserve">(พิธีกร) โควิดแล้วเรื่องยาอีกหลาย ๆ ตัว ตอนแรกคิดแต่ยาต้านไวรัส ตอนนี้จะเป็นเรื่องอื่นแล้ว ก็จะมีคนพูดประเด็นเรื่องของยาธรรมดา ๆมาคราวนี้ทำให้เรารีวิวอะไรใหม่เยอะไหมอาจารย์</w:t>
      </w:r>
    </w:p>
    <w:p>
      <w:pPr>
        <w:pStyle w:val="BodyText"/>
      </w:pPr>
      <w:r>
        <w:t xml:space="preserve">(นายแพทย์ธนรักษ์) เยอะครับ</w:t>
      </w:r>
    </w:p>
    <w:p>
      <w:pPr>
        <w:pStyle w:val="BodyText"/>
      </w:pPr>
      <w:r>
        <w:t xml:space="preserve">(นายแพทย์ธนรักษ์) มันก็อาจจะมีขาดแคลนบางช่วงได้อย่างนี้รอบนี้อย่างไม่เคยเป็นมาก่อนครับ</w:t>
      </w:r>
    </w:p>
    <w:p>
      <w:pPr>
        <w:pStyle w:val="BodyText"/>
      </w:pPr>
      <w:r>
        <w:t xml:space="preserve">(พิธีกร) เปลี่ยนไปเยอะไหมครับ</w:t>
      </w:r>
    </w:p>
    <w:p>
      <w:pPr>
        <w:pStyle w:val="BodyText"/>
      </w:pPr>
      <w:r>
        <w:t xml:space="preserve">(นายแพทย์ธนรักษ์) ก็จะต้องหาวิธีขึ้นมาจัดการว่าจะจัดการอย่างไรนะครับ</w:t>
      </w:r>
    </w:p>
    <w:p>
      <w:pPr>
        <w:pStyle w:val="BodyText"/>
      </w:pPr>
      <w:r>
        <w:t xml:space="preserve">(พิธีกร) โควิดมาคราวนี้ทำให้เรารีวิวอะไรใหม่เยอะไหมอาจารย์</w:t>
      </w:r>
    </w:p>
    <w:p>
      <w:pPr>
        <w:pStyle w:val="BodyText"/>
      </w:pPr>
      <w:r>
        <w:t xml:space="preserve">(นายแพทย์ธนรักษ์) เยอะครับ</w:t>
      </w:r>
    </w:p>
    <w:p>
      <w:pPr>
        <w:pStyle w:val="BodyText"/>
      </w:pPr>
      <w:r>
        <w:t xml:space="preserve">(นายแพทย์ธนรักษ์) รอบนี้อย่างไม่เคยเป็นมาก่อนครับ</w:t>
      </w:r>
    </w:p>
    <w:p>
      <w:pPr>
        <w:pStyle w:val="BodyText"/>
      </w:pPr>
      <w:r>
        <w:t xml:space="preserve">(พิธีกร) เปลี่ยนไปเยอะไหมครับ</w:t>
      </w:r>
    </w:p>
    <w:p>
      <w:pPr>
        <w:pStyle w:val="BodyText"/>
      </w:pPr>
      <w:r>
        <w:t xml:space="preserve">(นายแพทย์ธนรักษ์) ผมว่าเปลี่ยน</w:t>
      </w:r>
    </w:p>
    <w:p>
      <w:pPr>
        <w:pStyle w:val="BodyText"/>
      </w:pPr>
      <w:r>
        <w:t xml:space="preserve">(พิธีกร) เปลี่ยนทั้ง Mindset 1</w:t>
      </w:r>
    </w:p>
    <w:p>
      <w:pPr>
        <w:pStyle w:val="BodyText"/>
      </w:pPr>
      <w:r>
        <w:t xml:space="preserve">(นายแพทย์ธนรักษ์) เปลี่ยนไปเยอะครับ เปลี่ยนเพราะเรื่องนี้ หลายเรื่องที่เราไม่คิดมาก่อน หลายเรื่องที่เราคิดมาแต่เราไม่จริงจังกับมันผมว่าเปลี่ยน</w:t>
      </w:r>
    </w:p>
    <w:p>
      <w:pPr>
        <w:pStyle w:val="BodyText"/>
      </w:pPr>
      <w:r>
        <w:t xml:space="preserve">(พิธีกร) เปลี่ยนทั้ง Mindset 1</w:t>
      </w:r>
    </w:p>
    <w:p>
      <w:pPr>
        <w:pStyle w:val="BodyText"/>
      </w:pPr>
      <w:r>
        <w:t xml:space="preserve">(นายแพทย์ธนรักษ์) เปลี่ยนไปเยอะครับ เปลี่ยนเพราะเรื่องนี้ หลายเรื่องที่เราไม่คิดมาก่อน หลายเรื่องที่เราคิดมาแต่เราไม่จริงจังกับมัน เรื่องของ study online หรือการเรียนทางไกล แต่ตอนนี้ไม่ถามไม่ได้แล้ว เป็นภาคบังคับไปแล้ว</w:t>
      </w:r>
    </w:p>
    <w:p>
      <w:pPr>
        <w:pStyle w:val="BodyText"/>
      </w:pPr>
      <w:r>
        <w:t xml:space="preserve">(พิธีกร) อาจารย์จุฬารัตน์มีทีมเก่ง ๆ เขาเรียกเป็นเบรนของประเทศ เป็นทีมมันสมอง เรื่องของ Study Online หรือการเรียนทางไกล แต่ตอนนี้ไม่ถามไม่ได้แล้ว เป็นภาคบังคับไปแล้ว</w:t>
      </w:r>
    </w:p>
    <w:p>
      <w:pPr>
        <w:pStyle w:val="BodyText"/>
      </w:pPr>
      <w:r>
        <w:t xml:space="preserve">(พิธีกร) อาจารย์จุฬารัตน์มีทีมเก่ง ๆของ สวทช. ในอนาคต เขาเรียกเป็นเบรนของประเทศอันนี้มองข้ามช็อตนิดหนึ่งนะ หลังโควิด เป็นทีมมันสมอง ของ สวทช. ในอนาคต อันนี้มองข้ามช็อตนิดหนึ่งนะ หลังโควิด อาจารย์จะพัฒนาอะไร หลังโควิดเขาบอกโลกเปลี่ยนเยอะเลย หลังโควิดเขาบอกว่าเปลี่ยนเยอะเลย ทั้งการค้า การเรียนหลายเรื่องเลย อาจารย์จะพัฒนาอะไร หลังโควิดเขาบอกโลกเปลี่ยนเยอะเลย หลังโควิดเขาบอกว่าเปลี่ยนเยอะเลย ทั้งการค้า การเรียนหลายเรื่องเลย</w:t>
      </w:r>
    </w:p>
    <w:p>
      <w:pPr>
        <w:pStyle w:val="BodyText"/>
      </w:pPr>
      <w:r>
        <w:t xml:space="preserve">(ดร. จุฬารัตน์) สวทช. มอง 2 แนว ที่กำลังพัฒนา แนวแรกก็คือ อย่างการพัฒนา DDC-Care</w:t>
      </w:r>
    </w:p>
    <w:p>
      <w:pPr>
        <w:pStyle w:val="BodyText"/>
      </w:pPr>
      <w:r>
        <w:t xml:space="preserve">(ดร. จุฬารัตน์) สวทช. มอง 2 แนว ที่กำลังพัฒนา แนวแรกก็คือ นี่ ซึ่งจะเป็นเครื่องมือในการที่จะติดตามผู้มีความเสี่ยง หรือเรื่องของวัคซีนที่จะใช้ในการฉีดเพื่อป้องกันไม่ให้เราติดเชื้ออันนี้แนวหนึ่งเพื่อแก้ปัญหาโควิด อีกแนวหนึ่ง คือ ปัญหาเศรษฐกิจ ปัญหาปากท้อง หลังจากโควิดจบแล้วนี่ เราจะเอานวัตกรรมใหม่ ๆ อย่างการพัฒนา DDC-Care นี่ ซึ่งจะเป็นเครื่องมือในการที่จะติดตามผู้มีความเสี่ยง หรือเรื่องของวัคซีนที่จะใช้ในการฉีดเพื่อป้องกันไม่ให้เราติดเชื้ออันนี้แนวหนึ่งเพื่อแก้ปัญหาโควิด อีกแนวหนึ่ง คือ ปัญหาเศรษฐกิจ ปัญหาปากท้อง หลังจากโควิดจบแล้วนี่ เราจะเอานวัตกรรมใหม่ ๆ เข้าไปช่วยทำให้เศรษฐกิจฟื้นตัวได้อย่างรวดเร็ว และมั่นคงได้อย่างไร เข้าไปช่วยทำให้เศรษฐกิจฟื้นตัวได้อย่างรวดเร็ว และมั่นคงได้อย่างไร</w:t>
      </w:r>
    </w:p>
    <w:p>
      <w:pPr>
        <w:pStyle w:val="BodyText"/>
      </w:pPr>
      <w:r>
        <w:t xml:space="preserve">(พิธีกร) อันนี้เป็นโจทย์ใหญ่และสำคัญ ทำงานอยู่เบื้องหลัง มีผลต่อคนทั้งประเทศ ขอบพระคุณทุก ๆ คนที่ทำงานเบื้องหลังไม่ได้มาออกทีวีด้วย แล้วก็คนที่มาปรากฏตัวเล่าให้เราฟังว่ามีอะไรดี ๆ เขาถึงได้บอกว่าอยู่เมืองไทยโชคดีสุด ๆ เลย คุณไปยุโรปไม่ได้โชคดีแบบนี้ เพื่อนผมอยู่ยุโรปบอกว่าอยากกลับบ้าน มันเครียดขอบพระคุณณครับทั้ง ๒ ท่าน ครับ ในการทำงาน แล้วก็จะยืนยันว่าตนเองอย่างน้อย 1 คนแล้วที่จะปฏิบัติตนด้านสุขอนามัย เพราะว่ามันเป็นการป้องกันที่ดีกว่าการรักษาหรืออะไรอย่างนี้ ท่านผู้ชมค่ะ ตอนนี้เราคลายเครียดกันนิดหนึ่ง เราไปถ่ายทำก่อนเกิดลักษณะของ COVID-19 นี้มานะคะ เราไปที่จังหวัดเชียงใหม่ ดูกันไปเพลิน ๆ ก่อนเผื่อสงบเมื่อไร เราจะได้ไปเที่ยวกัน น้องนุ่นจะพาไปเที่ยวที่สิงห์ จังหวัดเชียงใหม่ เขามีอะไรบ้างՐ ศิริวนารังสรรค์นะครับ นายมสมาคมเวชศาสตร์การป้องกันสังคมไทย มาแนะนำการเอาตัวรอดเมื่อต้องโดยสารรถสาธารณะ เอ้อ จะทำอย่างไร อาจารย์จะบอกให้ฟัง แล้วก็พาไปดูมาตรการรักษาแบบมีระยะห่าง บริการหาหมอผ่านมือถือ Telemedicine ว่าถ้าไม่ต้องพบหมอ แบบไม่ต้องใกล้ชิดหมอ แบบตัวเป็น ๆ นี่เราจะทำงานอย่างไร ทำอย่างไร เย็นนี้ห้ามพลาด 17.30 -18.00 น. วันนี้ลาไปก่อน</w:t>
      </w:r>
    </w:p>
    <w:p>
      <w:pPr>
        <w:pStyle w:val="BodyText"/>
      </w:pPr>
      <w:r>
        <w:t xml:space="preserve">(พิธีกร) สวัสดีครับ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รายการบ่ายนี้มีคำตอบ วันที่ 17 เมษายน 2563</dc:title>
  <dc:creator/>
  <cp:keywords/>
  <dcterms:created xsi:type="dcterms:W3CDTF">2021-03-23T08:56:17Z</dcterms:created>
  <dcterms:modified xsi:type="dcterms:W3CDTF">2021-03-23T08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25 น.</vt:lpwstr>
  </property>
  <property fmtid="{D5CDD505-2E9C-101B-9397-08002B2CF9AE}" pid="3" name="subtitle">
    <vt:lpwstr/>
  </property>
</Properties>
</file>